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B83D3" w14:textId="70C01E93" w:rsidR="00925C7C" w:rsidRPr="000A1B39" w:rsidRDefault="000A1B39" w:rsidP="00925C7C">
      <w:pPr>
        <w:rPr>
          <w:b/>
          <w:bCs/>
          <w:sz w:val="28"/>
          <w:szCs w:val="28"/>
        </w:rPr>
      </w:pPr>
      <w:r w:rsidRPr="000A1B39">
        <w:rPr>
          <w:b/>
          <w:bCs/>
          <w:sz w:val="28"/>
          <w:szCs w:val="28"/>
        </w:rPr>
        <w:t>Skyltar Arbete på vandringsled</w:t>
      </w:r>
    </w:p>
    <w:p w14:paraId="66EE3EB2" w14:textId="486E7659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F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örslag på utformning och placering av skyltar för röjnings- och sågarbeten längs </w:t>
      </w: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vandrings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leden, med hänsyn till internationella vandrare och tydlighet för räddningstjänsten:</w:t>
      </w:r>
    </w:p>
    <w:p w14:paraId="5CE81EC9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1. Huvudskyltar (Placeras vid ledens ingångar och större korsningar):</w:t>
      </w:r>
    </w:p>
    <w:p w14:paraId="4FF1E2FB" w14:textId="77777777" w:rsidR="000A1B39" w:rsidRPr="00E40778" w:rsidRDefault="000A1B39" w:rsidP="000A1B3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torlek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</w:t>
      </w: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3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eller A</w:t>
      </w: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4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för maximal synlighet.</w:t>
      </w:r>
    </w:p>
    <w:p w14:paraId="0D9D887C" w14:textId="77777777" w:rsidR="000A1B39" w:rsidRPr="00E40778" w:rsidRDefault="000A1B39" w:rsidP="000A1B3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pråk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</w:p>
    <w:p w14:paraId="6F89B398" w14:textId="77777777" w:rsidR="000A1B39" w:rsidRPr="00E40778" w:rsidRDefault="000A1B39" w:rsidP="000A1B3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Svenska: "VARNING! Röjnings-/Sågarbete Pågår"</w:t>
      </w:r>
    </w:p>
    <w:p w14:paraId="10BBB10D" w14:textId="77777777" w:rsidR="000A1B39" w:rsidRPr="00187AB6" w:rsidRDefault="000A1B39" w:rsidP="000A1B3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val="en-GB" w:eastAsia="sv-SE"/>
          <w14:ligatures w14:val="none"/>
        </w:rPr>
      </w:pPr>
      <w:proofErr w:type="spellStart"/>
      <w:r w:rsidRPr="00187AB6">
        <w:rPr>
          <w:rFonts w:ascii="Calibri" w:eastAsia="Times New Roman" w:hAnsi="Calibri" w:cs="Calibri"/>
          <w:kern w:val="0"/>
          <w:sz w:val="24"/>
          <w:szCs w:val="24"/>
          <w:lang w:val="en-GB" w:eastAsia="sv-SE"/>
          <w14:ligatures w14:val="none"/>
        </w:rPr>
        <w:t>Engelska</w:t>
      </w:r>
      <w:proofErr w:type="spellEnd"/>
      <w:r w:rsidRPr="00187AB6">
        <w:rPr>
          <w:rFonts w:ascii="Calibri" w:eastAsia="Times New Roman" w:hAnsi="Calibri" w:cs="Calibri"/>
          <w:kern w:val="0"/>
          <w:sz w:val="24"/>
          <w:szCs w:val="24"/>
          <w:lang w:val="en-GB" w:eastAsia="sv-SE"/>
          <w14:ligatures w14:val="none"/>
        </w:rPr>
        <w:t>: "WARNING! Clearing/Sawing Work in Progress"</w:t>
      </w:r>
    </w:p>
    <w:p w14:paraId="0B8409AE" w14:textId="77777777" w:rsidR="000A1B39" w:rsidRPr="00E40778" w:rsidRDefault="000A1B39" w:rsidP="000A1B3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Tyska: "ACHTUNG!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Rodungs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-/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Sägearbeiten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im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Gange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</w:t>
      </w:r>
    </w:p>
    <w:p w14:paraId="63741666" w14:textId="77777777" w:rsidR="000A1B39" w:rsidRPr="00E40778" w:rsidRDefault="000A1B39" w:rsidP="000A1B3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Symboler: </w:t>
      </w:r>
    </w:p>
    <w:p w14:paraId="778C3E1D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Universell varningssymbol (utropstecken i triangel).</w:t>
      </w:r>
    </w:p>
    <w:p w14:paraId="5A37D06D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Symbol för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röjsåg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/motorsåg (tydlig, stiliserad bild).</w:t>
      </w:r>
    </w:p>
    <w:p w14:paraId="2A43C309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Eventuellt en symbol för fallande träd/grenar.</w:t>
      </w:r>
    </w:p>
    <w:p w14:paraId="049DF728" w14:textId="77777777" w:rsidR="000A1B39" w:rsidRPr="00E40778" w:rsidRDefault="000A1B39" w:rsidP="000A1B3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Övrigt innehåll: </w:t>
      </w:r>
    </w:p>
    <w:p w14:paraId="3B1F6690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"Håll avstånd /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Keep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distance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/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Abstand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halten"</w:t>
      </w:r>
    </w:p>
    <w:p w14:paraId="3EAE8285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"Följ anvisningar /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Follow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instructions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/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Anweisungen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folgen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</w:t>
      </w:r>
    </w:p>
    <w:p w14:paraId="5FF6FB33" w14:textId="77777777" w:rsidR="000A1B39" w:rsidRPr="00E40778" w:rsidRDefault="000A1B39" w:rsidP="000A1B39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Karta över arbetsområdet med tydlig markering.</w:t>
      </w:r>
    </w:p>
    <w:p w14:paraId="210FC199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2. Varningsskyltar (Placeras längs arbetsområdet):</w:t>
      </w:r>
    </w:p>
    <w:p w14:paraId="7482DDE6" w14:textId="77777777" w:rsidR="000A1B39" w:rsidRPr="00E40778" w:rsidRDefault="000A1B39" w:rsidP="000A1B3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torlek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4 eller A3, placeras med jämna mellanrum.</w:t>
      </w:r>
    </w:p>
    <w:p w14:paraId="5B87C028" w14:textId="77777777" w:rsidR="000A1B39" w:rsidRPr="00E40778" w:rsidRDefault="000A1B39" w:rsidP="000A1B3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pråk och symboler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Samma som huvudskyltarna, men mer koncentrerat på varningssymboler och korta texter.</w:t>
      </w:r>
    </w:p>
    <w:p w14:paraId="01E3A543" w14:textId="77777777" w:rsidR="000A1B39" w:rsidRPr="00E40778" w:rsidRDefault="000A1B39" w:rsidP="000A1B3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Exempel på text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</w:p>
    <w:p w14:paraId="1547AFF1" w14:textId="77777777" w:rsidR="000A1B39" w:rsidRPr="00E40778" w:rsidRDefault="000A1B39" w:rsidP="000A1B3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"Röjningsarbete / Clearing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work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</w:t>
      </w:r>
    </w:p>
    <w:p w14:paraId="7A3577A8" w14:textId="77777777" w:rsidR="000A1B39" w:rsidRPr="00E40778" w:rsidRDefault="000A1B39" w:rsidP="000A1B3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"Fallrisk /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Falling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hazard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</w:t>
      </w:r>
    </w:p>
    <w:p w14:paraId="703C6755" w14:textId="77777777" w:rsidR="000A1B39" w:rsidRPr="00E40778" w:rsidRDefault="000A1B39" w:rsidP="000A1B3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Håll avstånd</w:t>
      </w: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/ </w:t>
      </w:r>
      <w:proofErr w:type="spellStart"/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Keep</w:t>
      </w:r>
      <w:proofErr w:type="spellEnd"/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distance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</w:t>
      </w:r>
    </w:p>
    <w:p w14:paraId="58551918" w14:textId="77777777" w:rsidR="000A1B39" w:rsidRPr="00E40778" w:rsidRDefault="000A1B39" w:rsidP="000A1B3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Avspärrningsband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Kombinera skyltarna med rött/vitt avspärrningsband för att tydligt markera arbetsområdet.</w:t>
      </w:r>
    </w:p>
    <w:p w14:paraId="53B0993D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 xml:space="preserve">3. </w:t>
      </w:r>
      <w:proofErr w:type="spellStart"/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Arbetskon</w:t>
      </w:r>
      <w:proofErr w:type="spellEnd"/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-skylt (Placeras vid lämplig väg/infart nära arbetsområdet):</w:t>
      </w:r>
    </w:p>
    <w:p w14:paraId="38F3AC1A" w14:textId="77777777" w:rsidR="000A1B39" w:rsidRPr="00E40778" w:rsidRDefault="000A1B39" w:rsidP="000A1B3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yfte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tt underlätta för räddningstjänsten att hitta vid eventuell olycka.</w:t>
      </w:r>
    </w:p>
    <w:p w14:paraId="771E2D58" w14:textId="77777777" w:rsidR="000A1B39" w:rsidRPr="00E40778" w:rsidRDefault="000A1B39" w:rsidP="000A1B3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Utformning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En tydlig, väl synlig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arbetskon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med en skylt.</w:t>
      </w:r>
    </w:p>
    <w:p w14:paraId="5BBE893F" w14:textId="77777777" w:rsidR="000A1B39" w:rsidRPr="00E40778" w:rsidRDefault="000A1B39" w:rsidP="000A1B3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Innehåll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</w:t>
      </w:r>
    </w:p>
    <w:p w14:paraId="37A40E87" w14:textId="6F99B7D0" w:rsidR="000A1B39" w:rsidRPr="00E40778" w:rsidRDefault="000A1B39" w:rsidP="000A1B3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Arbetsområde leden"</w:t>
      </w:r>
    </w:p>
    <w:p w14:paraId="2BCE2650" w14:textId="77777777" w:rsidR="000A1B39" w:rsidRPr="00E40778" w:rsidRDefault="000A1B39" w:rsidP="000A1B3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GPS-koordinater: [Ange exakta koordinater]"</w:t>
      </w:r>
    </w:p>
    <w:p w14:paraId="1EA099AA" w14:textId="21AF59D9" w:rsidR="000A1B39" w:rsidRPr="00E40778" w:rsidRDefault="000A1B39" w:rsidP="000A1B3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"Kontakt: </w:t>
      </w:r>
      <w:r w:rsidR="00D5060A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Kontaktperson &amp;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Telefonnummer</w:t>
      </w:r>
    </w:p>
    <w:p w14:paraId="1233D6FE" w14:textId="5F168D3B" w:rsidR="000A1B39" w:rsidRPr="00E40778" w:rsidRDefault="000A1B39" w:rsidP="000A1B3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"Närmaste ingång till leden: samt beskrivning.</w:t>
      </w:r>
    </w:p>
    <w:p w14:paraId="69CB85A5" w14:textId="77777777" w:rsidR="000A1B39" w:rsidRDefault="000A1B39" w:rsidP="000A1B3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Placering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Vid en tydlig infartsväg eller korsning som är lätt att hitta.</w:t>
      </w:r>
    </w:p>
    <w:p w14:paraId="3FD2EDB2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</w:p>
    <w:p w14:paraId="2F876903" w14:textId="77777777" w:rsidR="00D5060A" w:rsidRPr="00E40778" w:rsidRDefault="00D5060A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</w:p>
    <w:p w14:paraId="19F5AEF1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lastRenderedPageBreak/>
        <w:t>Övriga överväganden:</w:t>
      </w:r>
    </w:p>
    <w:p w14:paraId="01450EE6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Universella symboler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nvänd tydliga, internationellt igenkännbara symboler.</w:t>
      </w:r>
    </w:p>
    <w:p w14:paraId="51593BA3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Kontrast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Se till att text och symboler har god kontrast mot bakgrunden för maximal synlighet.</w:t>
      </w:r>
    </w:p>
    <w:p w14:paraId="6751AAE3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Väderbeständigt material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nvänd material som tål regn, vind och sol.</w:t>
      </w:r>
    </w:p>
    <w:p w14:paraId="4315C77E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Regelbunden kontroll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Kontrollera skyltarna regelbundet för att säkerställa att de är intakta och synliga.</w:t>
      </w:r>
    </w:p>
    <w:p w14:paraId="3592FE5F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Digital information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Komplettera skyltningen med digital information på webbplats och sociala medier.</w:t>
      </w:r>
    </w:p>
    <w:p w14:paraId="633554EE" w14:textId="6C5DC112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Samordning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Samordna skyltningen med </w:t>
      </w:r>
      <w:proofErr w:type="gram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ledens huvudansvariga och lokala räddningstjänsten</w:t>
      </w:r>
      <w:proofErr w:type="gram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.</w:t>
      </w:r>
    </w:p>
    <w:p w14:paraId="1008272C" w14:textId="77777777" w:rsidR="000A1B39" w:rsidRPr="00E40778" w:rsidRDefault="000A1B39" w:rsidP="000A1B3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kern w:val="0"/>
          <w:sz w:val="24"/>
          <w:szCs w:val="24"/>
          <w:lang w:eastAsia="sv-SE"/>
          <w14:ligatures w14:val="none"/>
        </w:rPr>
        <w:t>Reflexer: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Använd gärna skyltar med reflexer om arbete sker under perioder med mörker.</w:t>
      </w:r>
    </w:p>
    <w:p w14:paraId="23D38E5D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Genom att använda tydliga, flerspråkiga skyltar och en välplacerad </w:t>
      </w:r>
      <w:proofErr w:type="spellStart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arbetskon</w:t>
      </w:r>
      <w:proofErr w:type="spellEnd"/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-skylt kan </w:t>
      </w:r>
      <w:r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>vi</w:t>
      </w:r>
      <w:r w:rsidRPr="00E40778">
        <w:rPr>
          <w:rFonts w:ascii="Calibri" w:eastAsia="Times New Roman" w:hAnsi="Calibri" w:cs="Calibri"/>
          <w:kern w:val="0"/>
          <w:sz w:val="24"/>
          <w:szCs w:val="24"/>
          <w:lang w:eastAsia="sv-SE"/>
          <w14:ligatures w14:val="none"/>
        </w:rPr>
        <w:t xml:space="preserve"> öka säkerheten för både arbetare och vandrare, samt underlätta för räddningstjänsten vid eventuella olyckor.</w:t>
      </w:r>
    </w:p>
    <w:p w14:paraId="0609554A" w14:textId="77777777" w:rsidR="000A1B39" w:rsidRPr="00E40778" w:rsidRDefault="000A1B39" w:rsidP="000A1B39">
      <w:pPr>
        <w:rPr>
          <w:rFonts w:ascii="Calibri" w:hAnsi="Calibri" w:cs="Calibri"/>
        </w:rPr>
      </w:pPr>
    </w:p>
    <w:p w14:paraId="2F19A0A5" w14:textId="77777777" w:rsidR="000A1B39" w:rsidRPr="00E40778" w:rsidRDefault="000A1B39" w:rsidP="000A1B39">
      <w:pPr>
        <w:rPr>
          <w:rFonts w:ascii="Calibri" w:hAnsi="Calibri" w:cs="Calibri"/>
        </w:rPr>
      </w:pPr>
      <w:r w:rsidRPr="00FB1D14">
        <w:rPr>
          <w:rFonts w:ascii="Calibri" w:hAnsi="Calibri" w:cs="Calibri"/>
          <w:noProof/>
        </w:rPr>
        <w:drawing>
          <wp:anchor distT="0" distB="0" distL="114300" distR="114300" simplePos="0" relativeHeight="251662336" behindDoc="1" locked="0" layoutInCell="1" allowOverlap="1" wp14:anchorId="699C1A4D" wp14:editId="24A9F74E">
            <wp:simplePos x="0" y="0"/>
            <wp:positionH relativeFrom="column">
              <wp:posOffset>262255</wp:posOffset>
            </wp:positionH>
            <wp:positionV relativeFrom="paragraph">
              <wp:posOffset>1601470</wp:posOffset>
            </wp:positionV>
            <wp:extent cx="1070610" cy="1340718"/>
            <wp:effectExtent l="0" t="0" r="0" b="0"/>
            <wp:wrapNone/>
            <wp:docPr id="1303700677" name="Bildobjekt 1" descr="En bild som visar kon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700677" name="Bildobjekt 1" descr="En bild som visar kon&#10;&#10;AI-genererat innehåll kan vara felaktig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340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693C">
        <w:rPr>
          <w:rFonts w:ascii="Calibri" w:hAnsi="Calibri" w:cs="Calibri"/>
          <w:noProof/>
        </w:rPr>
        <w:drawing>
          <wp:anchor distT="0" distB="0" distL="114300" distR="114300" simplePos="0" relativeHeight="251661312" behindDoc="0" locked="0" layoutInCell="1" allowOverlap="1" wp14:anchorId="2781446D" wp14:editId="252AE251">
            <wp:simplePos x="0" y="0"/>
            <wp:positionH relativeFrom="column">
              <wp:posOffset>4053205</wp:posOffset>
            </wp:positionH>
            <wp:positionV relativeFrom="paragraph">
              <wp:posOffset>109220</wp:posOffset>
            </wp:positionV>
            <wp:extent cx="969645" cy="1346835"/>
            <wp:effectExtent l="0" t="0" r="1905" b="5715"/>
            <wp:wrapThrough wrapText="bothSides">
              <wp:wrapPolygon edited="0">
                <wp:start x="0" y="0"/>
                <wp:lineTo x="0" y="21386"/>
                <wp:lineTo x="21218" y="21386"/>
                <wp:lineTo x="21218" y="0"/>
                <wp:lineTo x="0" y="0"/>
              </wp:wrapPolygon>
            </wp:wrapThrough>
            <wp:docPr id="1400321594" name="Bildobjekt 1" descr="En bild som visar text, Vägmärken, skyltning, Teckensnitt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321594" name="Bildobjekt 1" descr="En bild som visar text, Vägmärken, skyltning, Teckensnitt&#10;&#10;AI-genererat innehåll kan vara felaktig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645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693C">
        <w:rPr>
          <w:rFonts w:ascii="Calibri" w:hAnsi="Calibri" w:cs="Calibri"/>
          <w:noProof/>
        </w:rPr>
        <w:drawing>
          <wp:anchor distT="0" distB="0" distL="114300" distR="114300" simplePos="0" relativeHeight="251660288" behindDoc="0" locked="0" layoutInCell="1" allowOverlap="1" wp14:anchorId="7938F34C" wp14:editId="18DA9B74">
            <wp:simplePos x="0" y="0"/>
            <wp:positionH relativeFrom="column">
              <wp:posOffset>2862580</wp:posOffset>
            </wp:positionH>
            <wp:positionV relativeFrom="paragraph">
              <wp:posOffset>105410</wp:posOffset>
            </wp:positionV>
            <wp:extent cx="942975" cy="1325245"/>
            <wp:effectExtent l="0" t="0" r="9525" b="8255"/>
            <wp:wrapThrough wrapText="bothSides">
              <wp:wrapPolygon edited="0">
                <wp:start x="0" y="0"/>
                <wp:lineTo x="0" y="21424"/>
                <wp:lineTo x="21382" y="21424"/>
                <wp:lineTo x="21382" y="0"/>
                <wp:lineTo x="0" y="0"/>
              </wp:wrapPolygon>
            </wp:wrapThrough>
            <wp:docPr id="279521411" name="Bildobjekt 1" descr="En bild som visar text, Vägmärken, Teckensnitt, skylt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521411" name="Bildobjekt 1" descr="En bild som visar text, Vägmärken, Teckensnitt, skylt&#10;&#10;AI-genererat innehåll kan vara felaktig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693C">
        <w:rPr>
          <w:rFonts w:ascii="Calibri" w:hAnsi="Calibri" w:cs="Calibri"/>
          <w:noProof/>
        </w:rPr>
        <w:drawing>
          <wp:anchor distT="0" distB="0" distL="114300" distR="114300" simplePos="0" relativeHeight="251659264" behindDoc="1" locked="0" layoutInCell="1" allowOverlap="1" wp14:anchorId="158A79E6" wp14:editId="7C732E57">
            <wp:simplePos x="0" y="0"/>
            <wp:positionH relativeFrom="column">
              <wp:posOffset>1519555</wp:posOffset>
            </wp:positionH>
            <wp:positionV relativeFrom="paragraph">
              <wp:posOffset>109855</wp:posOffset>
            </wp:positionV>
            <wp:extent cx="1028700" cy="1325880"/>
            <wp:effectExtent l="0" t="0" r="0" b="7620"/>
            <wp:wrapNone/>
            <wp:docPr id="1374635300" name="Bildobjekt 1" descr="En bild som visar text, Vägmärken, skylt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635300" name="Bildobjekt 1" descr="En bild som visar text, Vägmärken, skylt&#10;&#10;AI-genererat innehåll kan vara felaktig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026" cy="132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69C5ABE0" wp14:editId="5F5F9C58">
            <wp:extent cx="1514475" cy="1514475"/>
            <wp:effectExtent l="0" t="0" r="9525" b="9525"/>
            <wp:docPr id="3" name="Bild 3" descr="Arbete pågå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rbete pågå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4AC97" w14:textId="77777777" w:rsidR="000A1B39" w:rsidRDefault="000A1B39" w:rsidP="000A1B39">
      <w:pPr>
        <w:rPr>
          <w:rFonts w:ascii="Calibri" w:hAnsi="Calibri" w:cs="Calibri"/>
        </w:rPr>
      </w:pPr>
    </w:p>
    <w:p w14:paraId="50CDDDBE" w14:textId="77777777" w:rsidR="000A1B39" w:rsidRDefault="000A1B39" w:rsidP="000A1B39">
      <w:pPr>
        <w:rPr>
          <w:rFonts w:ascii="Calibri" w:hAnsi="Calibri" w:cs="Calibri"/>
        </w:rPr>
      </w:pPr>
    </w:p>
    <w:p w14:paraId="04C0A768" w14:textId="77777777" w:rsidR="000A1B39" w:rsidRDefault="000A1B39" w:rsidP="000A1B39">
      <w:pPr>
        <w:rPr>
          <w:rFonts w:ascii="Calibri" w:hAnsi="Calibri" w:cs="Calibri"/>
        </w:rPr>
      </w:pPr>
    </w:p>
    <w:p w14:paraId="6DE2EB0A" w14:textId="77777777" w:rsidR="000A1B39" w:rsidRDefault="000A1B39" w:rsidP="000A1B39">
      <w:pPr>
        <w:rPr>
          <w:rFonts w:ascii="Calibri" w:hAnsi="Calibri" w:cs="Calibri"/>
        </w:rPr>
      </w:pPr>
    </w:p>
    <w:p w14:paraId="355FC98E" w14:textId="77777777" w:rsidR="000A1B39" w:rsidRDefault="000A1B39" w:rsidP="000A1B39">
      <w:pPr>
        <w:rPr>
          <w:rFonts w:ascii="Calibri" w:hAnsi="Calibri" w:cs="Calibri"/>
        </w:rPr>
      </w:pPr>
    </w:p>
    <w:p w14:paraId="36C42E38" w14:textId="77777777" w:rsidR="000A1B39" w:rsidRDefault="000A1B39" w:rsidP="000A1B39">
      <w:pPr>
        <w:rPr>
          <w:rFonts w:ascii="Calibri" w:hAnsi="Calibri" w:cs="Calibri"/>
        </w:rPr>
      </w:pPr>
    </w:p>
    <w:p w14:paraId="1F2DE7D2" w14:textId="77777777" w:rsidR="000A1B39" w:rsidRDefault="000A1B39" w:rsidP="000A1B39">
      <w:pPr>
        <w:rPr>
          <w:rFonts w:ascii="Calibri" w:hAnsi="Calibri" w:cs="Calibri"/>
        </w:rPr>
      </w:pPr>
    </w:p>
    <w:p w14:paraId="3F233616" w14:textId="77777777" w:rsidR="000A1B39" w:rsidRDefault="000A1B39" w:rsidP="000A1B39">
      <w:pPr>
        <w:rPr>
          <w:rFonts w:ascii="Calibri" w:hAnsi="Calibri" w:cs="Calibri"/>
        </w:rPr>
      </w:pPr>
    </w:p>
    <w:p w14:paraId="44DEB8D1" w14:textId="77777777" w:rsidR="000A1B39" w:rsidRDefault="000A1B39" w:rsidP="000A1B39">
      <w:pPr>
        <w:rPr>
          <w:rFonts w:ascii="Calibri" w:hAnsi="Calibri" w:cs="Calibri"/>
        </w:rPr>
      </w:pPr>
    </w:p>
    <w:p w14:paraId="2F650710" w14:textId="77777777" w:rsidR="000A1B39" w:rsidRDefault="000A1B39" w:rsidP="000A1B39">
      <w:pPr>
        <w:rPr>
          <w:rFonts w:ascii="Calibri" w:hAnsi="Calibri" w:cs="Calibri"/>
        </w:rPr>
      </w:pPr>
    </w:p>
    <w:p w14:paraId="51CCC22F" w14:textId="77777777" w:rsidR="000A1B39" w:rsidRDefault="000A1B39" w:rsidP="000A1B39">
      <w:pPr>
        <w:rPr>
          <w:rFonts w:ascii="Calibri" w:hAnsi="Calibri" w:cs="Calibri"/>
        </w:rPr>
      </w:pPr>
    </w:p>
    <w:p w14:paraId="374268F4" w14:textId="77777777" w:rsidR="000A1B39" w:rsidRPr="00E40778" w:rsidRDefault="000A1B39" w:rsidP="000A1B3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56"/>
          <w:szCs w:val="56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color w:val="FF0000"/>
          <w:kern w:val="0"/>
          <w:sz w:val="56"/>
          <w:szCs w:val="56"/>
          <w:lang w:eastAsia="sv-SE"/>
          <w14:ligatures w14:val="none"/>
        </w:rPr>
        <w:lastRenderedPageBreak/>
        <w:t>VARNING! Röjnings-/Sågarbete Pågår</w:t>
      </w:r>
    </w:p>
    <w:p w14:paraId="09C1375B" w14:textId="77777777" w:rsidR="000A1B39" w:rsidRPr="00187AB6" w:rsidRDefault="000A1B39" w:rsidP="000A1B3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val="en-GB" w:eastAsia="sv-SE"/>
          <w14:ligatures w14:val="none"/>
        </w:rPr>
      </w:pPr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 xml:space="preserve">WARNING! </w:t>
      </w:r>
      <w:r w:rsidRPr="00187AB6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val="en-GB" w:eastAsia="sv-SE"/>
          <w14:ligatures w14:val="none"/>
        </w:rPr>
        <w:t>Clearing/Sawing Work in Progress</w:t>
      </w:r>
    </w:p>
    <w:p w14:paraId="547541F3" w14:textId="77777777" w:rsidR="000A1B39" w:rsidRPr="006B6A40" w:rsidRDefault="000A1B39" w:rsidP="000A1B3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</w:pPr>
      <w:r w:rsidRPr="00187AB6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val="en-GB" w:eastAsia="sv-SE"/>
          <w14:ligatures w14:val="none"/>
        </w:rPr>
        <w:t xml:space="preserve">ACHTUNG!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>Rodungs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>-/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>Sägearbeiten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 xml:space="preserve">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>im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 xml:space="preserve">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2"/>
          <w:szCs w:val="32"/>
          <w:lang w:eastAsia="sv-SE"/>
          <w14:ligatures w14:val="none"/>
        </w:rPr>
        <w:t>Gange</w:t>
      </w:r>
      <w:proofErr w:type="spellEnd"/>
    </w:p>
    <w:p w14:paraId="316FE158" w14:textId="77777777" w:rsidR="000A1B39" w:rsidRDefault="000A1B39" w:rsidP="000A1B39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40"/>
          <w:szCs w:val="40"/>
          <w:lang w:eastAsia="sv-SE"/>
          <w14:ligatures w14:val="none"/>
        </w:rPr>
      </w:pPr>
      <w:r w:rsidRPr="0083693C">
        <w:rPr>
          <w:rFonts w:ascii="Calibri" w:hAnsi="Calibri" w:cs="Calibri"/>
          <w:noProof/>
        </w:rPr>
        <w:drawing>
          <wp:anchor distT="0" distB="0" distL="114300" distR="114300" simplePos="0" relativeHeight="251664384" behindDoc="0" locked="0" layoutInCell="1" allowOverlap="1" wp14:anchorId="71FDD25A" wp14:editId="317BC699">
            <wp:simplePos x="0" y="0"/>
            <wp:positionH relativeFrom="column">
              <wp:posOffset>4253230</wp:posOffset>
            </wp:positionH>
            <wp:positionV relativeFrom="paragraph">
              <wp:posOffset>136525</wp:posOffset>
            </wp:positionV>
            <wp:extent cx="1457325" cy="2049145"/>
            <wp:effectExtent l="0" t="0" r="9525" b="8255"/>
            <wp:wrapThrough wrapText="bothSides">
              <wp:wrapPolygon edited="0">
                <wp:start x="0" y="0"/>
                <wp:lineTo x="0" y="21486"/>
                <wp:lineTo x="21459" y="21486"/>
                <wp:lineTo x="21459" y="0"/>
                <wp:lineTo x="0" y="0"/>
              </wp:wrapPolygon>
            </wp:wrapThrough>
            <wp:docPr id="1741748092" name="Bildobjekt 1" descr="En bild som visar text, Vägmärken, Teckensnitt, skylt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521411" name="Bildobjekt 1" descr="En bild som visar text, Vägmärken, Teckensnitt, skylt&#10;&#10;AI-genererat innehåll kan vara felaktig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b/>
          <w:bCs/>
          <w:noProof/>
          <w:color w:val="FF0000"/>
          <w:kern w:val="0"/>
          <w:sz w:val="44"/>
          <w:szCs w:val="44"/>
          <w:lang w:eastAsia="sv-SE"/>
          <w14:ligatures w14:val="none"/>
        </w:rPr>
        <w:drawing>
          <wp:anchor distT="0" distB="0" distL="114300" distR="114300" simplePos="0" relativeHeight="251669504" behindDoc="1" locked="0" layoutInCell="1" allowOverlap="1" wp14:anchorId="747EB7D1" wp14:editId="103998F9">
            <wp:simplePos x="0" y="0"/>
            <wp:positionH relativeFrom="column">
              <wp:posOffset>1910080</wp:posOffset>
            </wp:positionH>
            <wp:positionV relativeFrom="paragraph">
              <wp:posOffset>137160</wp:posOffset>
            </wp:positionV>
            <wp:extent cx="2057400" cy="2057400"/>
            <wp:effectExtent l="0" t="0" r="0" b="0"/>
            <wp:wrapNone/>
            <wp:docPr id="569978860" name="Bildobjekt 1" descr="En bild som visar text, Teckensnitt, gul, nummer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978860" name="Bildobjekt 1" descr="En bild som visar text, Teckensnitt, gul, nummer&#10;&#10;AI-genererat innehåll kan vara felaktig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693C">
        <w:rPr>
          <w:rFonts w:ascii="Calibri" w:hAnsi="Calibri" w:cs="Calibri"/>
          <w:noProof/>
        </w:rPr>
        <w:drawing>
          <wp:anchor distT="0" distB="0" distL="114300" distR="114300" simplePos="0" relativeHeight="251663360" behindDoc="1" locked="0" layoutInCell="1" allowOverlap="1" wp14:anchorId="19A2F753" wp14:editId="1BF6ECF1">
            <wp:simplePos x="0" y="0"/>
            <wp:positionH relativeFrom="column">
              <wp:posOffset>43180</wp:posOffset>
            </wp:positionH>
            <wp:positionV relativeFrom="paragraph">
              <wp:posOffset>89535</wp:posOffset>
            </wp:positionV>
            <wp:extent cx="1633049" cy="2105025"/>
            <wp:effectExtent l="0" t="0" r="5715" b="0"/>
            <wp:wrapNone/>
            <wp:docPr id="111506115" name="Bildobjekt 1" descr="En bild som visar text, Vägmärken, skylt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635300" name="Bildobjekt 1" descr="En bild som visar text, Vägmärken, skylt&#10;&#10;AI-genererat innehåll kan vara felaktig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294" cy="2107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4AD2F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0"/>
          <w:szCs w:val="40"/>
          <w:lang w:eastAsia="sv-SE"/>
          <w14:ligatures w14:val="none"/>
        </w:rPr>
      </w:pPr>
    </w:p>
    <w:p w14:paraId="1614B11A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</w:p>
    <w:p w14:paraId="32DB01CC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</w:p>
    <w:p w14:paraId="16E0B04D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  <w:r>
        <w:rPr>
          <w:rFonts w:ascii="Calibri" w:eastAsia="Times New Roman" w:hAnsi="Calibri" w:cs="Calibri"/>
          <w:b/>
          <w:bCs/>
          <w:noProof/>
          <w:color w:val="FF0000"/>
          <w:kern w:val="0"/>
          <w:sz w:val="44"/>
          <w:szCs w:val="44"/>
          <w:lang w:eastAsia="sv-SE"/>
          <w14:ligatures w14:val="none"/>
        </w:rPr>
        <w:drawing>
          <wp:anchor distT="0" distB="0" distL="114300" distR="114300" simplePos="0" relativeHeight="251671552" behindDoc="1" locked="0" layoutInCell="1" allowOverlap="1" wp14:anchorId="6AEC9F75" wp14:editId="0CAE5569">
            <wp:simplePos x="0" y="0"/>
            <wp:positionH relativeFrom="column">
              <wp:posOffset>-261620</wp:posOffset>
            </wp:positionH>
            <wp:positionV relativeFrom="paragraph">
              <wp:posOffset>117475</wp:posOffset>
            </wp:positionV>
            <wp:extent cx="3248252" cy="1819021"/>
            <wp:effectExtent l="0" t="0" r="0" b="0"/>
            <wp:wrapNone/>
            <wp:docPr id="1890917417" name="Bildobjekt 3" descr="En bild som visar elsåg, verktyg, träd, utomhus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917417" name="Bildobjekt 3" descr="En bild som visar elsåg, verktyg, träd, utomhus&#10;&#10;AI-genererat innehåll kan vara felaktig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840" cy="18215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b/>
          <w:bCs/>
          <w:noProof/>
          <w:color w:val="FF0000"/>
          <w:kern w:val="0"/>
          <w:sz w:val="44"/>
          <w:szCs w:val="44"/>
          <w:lang w:eastAsia="sv-SE"/>
          <w14:ligatures w14:val="none"/>
        </w:rPr>
        <w:drawing>
          <wp:anchor distT="0" distB="0" distL="114300" distR="114300" simplePos="0" relativeHeight="251670528" behindDoc="1" locked="0" layoutInCell="1" allowOverlap="1" wp14:anchorId="40903379" wp14:editId="170F6587">
            <wp:simplePos x="0" y="0"/>
            <wp:positionH relativeFrom="column">
              <wp:posOffset>3138805</wp:posOffset>
            </wp:positionH>
            <wp:positionV relativeFrom="paragraph">
              <wp:posOffset>86061</wp:posOffset>
            </wp:positionV>
            <wp:extent cx="2895600" cy="1926890"/>
            <wp:effectExtent l="0" t="0" r="0" b="0"/>
            <wp:wrapNone/>
            <wp:docPr id="1937084515" name="Bildobjekt 2" descr="En bild som visar utomhus, Utomhusrekreation, växt, brandman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084515" name="Bildobjekt 2" descr="En bild som visar utomhus, Utomhusrekreation, växt, brandman&#10;&#10;AI-genererat innehåll kan vara felaktig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373" cy="1930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D82E7F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</w:p>
    <w:p w14:paraId="347CA4A4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</w:p>
    <w:p w14:paraId="2CC4EDA3" w14:textId="77777777" w:rsidR="000A1B39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44"/>
          <w:szCs w:val="44"/>
          <w:lang w:eastAsia="sv-SE"/>
          <w14:ligatures w14:val="none"/>
        </w:rPr>
      </w:pPr>
    </w:p>
    <w:p w14:paraId="19DD59B0" w14:textId="77777777" w:rsidR="000A1B39" w:rsidRDefault="000A1B39" w:rsidP="000A1B39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</w:pPr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Håll avstånd /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Keep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distance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/ </w:t>
      </w:r>
      <w:proofErr w:type="spellStart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Abstand</w:t>
      </w:r>
      <w:proofErr w:type="spellEnd"/>
      <w:r w:rsidRPr="006B6A40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halten</w:t>
      </w:r>
    </w:p>
    <w:p w14:paraId="5BC675C0" w14:textId="77777777" w:rsidR="000A1B39" w:rsidRPr="000A0A89" w:rsidRDefault="000A1B39" w:rsidP="000A1B39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FF0000"/>
          <w:kern w:val="0"/>
          <w:sz w:val="72"/>
          <w:szCs w:val="72"/>
          <w:lang w:eastAsia="sv-SE"/>
          <w14:ligatures w14:val="none"/>
        </w:rPr>
      </w:pPr>
      <w:r w:rsidRPr="000A0A89">
        <w:rPr>
          <w:rFonts w:ascii="Calibri" w:eastAsia="Times New Roman" w:hAnsi="Calibri" w:cs="Calibri"/>
          <w:b/>
          <w:bCs/>
          <w:color w:val="FF0000"/>
          <w:kern w:val="0"/>
          <w:sz w:val="72"/>
          <w:szCs w:val="72"/>
          <w:lang w:eastAsia="sv-SE"/>
          <w14:ligatures w14:val="none"/>
        </w:rPr>
        <w:t>50 meter</w:t>
      </w:r>
    </w:p>
    <w:p w14:paraId="67A02528" w14:textId="77777777" w:rsidR="000A1B39" w:rsidRPr="00E40778" w:rsidRDefault="000A1B39" w:rsidP="000A1B39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</w:pPr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Följ anvisningar / </w:t>
      </w:r>
      <w:proofErr w:type="spellStart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Follow</w:t>
      </w:r>
      <w:proofErr w:type="spellEnd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instructions</w:t>
      </w:r>
      <w:proofErr w:type="spellEnd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/ </w:t>
      </w:r>
      <w:proofErr w:type="spellStart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Anweisungen</w:t>
      </w:r>
      <w:proofErr w:type="spellEnd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 xml:space="preserve"> </w:t>
      </w:r>
      <w:proofErr w:type="spellStart"/>
      <w:r w:rsidRPr="00E40778">
        <w:rPr>
          <w:rFonts w:ascii="Calibri" w:eastAsia="Times New Roman" w:hAnsi="Calibri" w:cs="Calibri"/>
          <w:b/>
          <w:bCs/>
          <w:color w:val="FF0000"/>
          <w:kern w:val="0"/>
          <w:sz w:val="36"/>
          <w:szCs w:val="36"/>
          <w:lang w:eastAsia="sv-SE"/>
          <w14:ligatures w14:val="none"/>
        </w:rPr>
        <w:t>folgen</w:t>
      </w:r>
      <w:proofErr w:type="spellEnd"/>
    </w:p>
    <w:p w14:paraId="05BE6AA4" w14:textId="77777777" w:rsidR="000A1B39" w:rsidRPr="0001045A" w:rsidRDefault="000A1B39" w:rsidP="000A1B39">
      <w:pPr>
        <w:spacing w:after="0" w:line="240" w:lineRule="auto"/>
        <w:rPr>
          <w:rFonts w:ascii="Calibri" w:eastAsia="Times New Roman" w:hAnsi="Calibri" w:cs="Calibri"/>
          <w:kern w:val="0"/>
          <w:sz w:val="36"/>
          <w:szCs w:val="36"/>
          <w:lang w:eastAsia="sv-SE"/>
          <w14:ligatures w14:val="none"/>
        </w:rPr>
      </w:pPr>
      <w:r w:rsidRPr="0001045A">
        <w:rPr>
          <w:rFonts w:ascii="Calibri" w:eastAsia="Times New Roman" w:hAnsi="Calibri" w:cs="Calibri"/>
          <w:kern w:val="0"/>
          <w:sz w:val="36"/>
          <w:szCs w:val="36"/>
          <w:lang w:eastAsia="sv-SE"/>
          <w14:ligatures w14:val="none"/>
        </w:rPr>
        <w:t xml:space="preserve">Telefonnummer </w:t>
      </w:r>
      <w:proofErr w:type="spellStart"/>
      <w:r w:rsidRPr="0001045A">
        <w:rPr>
          <w:rFonts w:ascii="Calibri" w:eastAsia="Times New Roman" w:hAnsi="Calibri" w:cs="Calibri"/>
          <w:kern w:val="0"/>
          <w:sz w:val="36"/>
          <w:szCs w:val="36"/>
          <w:lang w:eastAsia="sv-SE"/>
          <w14:ligatures w14:val="none"/>
        </w:rPr>
        <w:t>Trädfällare</w:t>
      </w:r>
      <w:proofErr w:type="spellEnd"/>
    </w:p>
    <w:p w14:paraId="750DD9C3" w14:textId="5CA20C7F" w:rsidR="000A1B39" w:rsidRPr="0080409D" w:rsidRDefault="000A1B39" w:rsidP="000A1B39">
      <w:pPr>
        <w:spacing w:after="0" w:line="240" w:lineRule="auto"/>
        <w:rPr>
          <w:rFonts w:ascii="Calibri" w:hAnsi="Calibri" w:cs="Calibri"/>
          <w:sz w:val="36"/>
          <w:szCs w:val="36"/>
          <w:lang w:val="en-GB"/>
        </w:rPr>
      </w:pPr>
      <w:r w:rsidRPr="0080409D">
        <w:rPr>
          <w:rFonts w:ascii="Calibri" w:hAnsi="Calibri" w:cs="Calibri"/>
          <w:sz w:val="36"/>
          <w:szCs w:val="36"/>
          <w:lang w:val="en-GB"/>
        </w:rPr>
        <w:t>Phone number Tree Feller</w:t>
      </w:r>
      <w:r w:rsidRPr="0080409D">
        <w:rPr>
          <w:rFonts w:ascii="Calibri" w:hAnsi="Calibri" w:cs="Calibri"/>
          <w:sz w:val="36"/>
          <w:szCs w:val="36"/>
          <w:lang w:val="en-GB"/>
        </w:rPr>
        <w:tab/>
      </w:r>
      <w:r w:rsidRPr="0080409D">
        <w:rPr>
          <w:rFonts w:ascii="Calibri" w:hAnsi="Calibri" w:cs="Calibri"/>
          <w:sz w:val="36"/>
          <w:szCs w:val="36"/>
          <w:lang w:val="en-GB"/>
        </w:rPr>
        <w:tab/>
      </w:r>
      <w:r w:rsidRPr="0080409D">
        <w:rPr>
          <w:rFonts w:ascii="Calibri" w:hAnsi="Calibri" w:cs="Calibri"/>
          <w:sz w:val="44"/>
          <w:szCs w:val="44"/>
          <w:lang w:val="en-GB"/>
        </w:rPr>
        <w:t>+46-(</w:t>
      </w:r>
      <w:proofErr w:type="gramStart"/>
      <w:r w:rsidRPr="0080409D">
        <w:rPr>
          <w:rFonts w:ascii="Calibri" w:hAnsi="Calibri" w:cs="Calibri"/>
          <w:sz w:val="44"/>
          <w:szCs w:val="44"/>
          <w:lang w:val="en-GB"/>
        </w:rPr>
        <w:t>0)</w:t>
      </w:r>
      <w:r w:rsidR="0080409D" w:rsidRPr="0080409D">
        <w:rPr>
          <w:rFonts w:ascii="Calibri" w:hAnsi="Calibri" w:cs="Calibri"/>
          <w:sz w:val="44"/>
          <w:szCs w:val="44"/>
          <w:lang w:val="en-GB"/>
        </w:rPr>
        <w:t>XXX</w:t>
      </w:r>
      <w:proofErr w:type="gramEnd"/>
      <w:r w:rsidR="0080409D" w:rsidRPr="0080409D">
        <w:rPr>
          <w:rFonts w:ascii="Calibri" w:hAnsi="Calibri" w:cs="Calibri"/>
          <w:sz w:val="44"/>
          <w:szCs w:val="44"/>
          <w:lang w:val="en-GB"/>
        </w:rPr>
        <w:t xml:space="preserve">-XX XX </w:t>
      </w:r>
      <w:proofErr w:type="spellStart"/>
      <w:r w:rsidR="0080409D" w:rsidRPr="0080409D">
        <w:rPr>
          <w:rFonts w:ascii="Calibri" w:hAnsi="Calibri" w:cs="Calibri"/>
          <w:sz w:val="44"/>
          <w:szCs w:val="44"/>
          <w:lang w:val="en-GB"/>
        </w:rPr>
        <w:t>XX</w:t>
      </w:r>
      <w:proofErr w:type="spellEnd"/>
    </w:p>
    <w:p w14:paraId="41DEFC8F" w14:textId="55564DC2" w:rsidR="000A1B39" w:rsidRDefault="000A1B39" w:rsidP="000A1B39">
      <w:pPr>
        <w:spacing w:after="0" w:line="240" w:lineRule="auto"/>
        <w:rPr>
          <w:rFonts w:ascii="Calibri" w:eastAsia="Times New Roman" w:hAnsi="Calibri" w:cs="Calibri"/>
          <w:kern w:val="0"/>
          <w:sz w:val="36"/>
          <w:szCs w:val="36"/>
          <w:lang w:eastAsia="sv-SE"/>
          <w14:ligatures w14:val="none"/>
        </w:rPr>
      </w:pPr>
      <w:r w:rsidRPr="0001045A">
        <w:rPr>
          <w:rFonts w:ascii="Calibri" w:hAnsi="Calibri" w:cs="Calibri"/>
          <w:sz w:val="36"/>
          <w:szCs w:val="36"/>
        </w:rPr>
        <w:t xml:space="preserve">Telefonnummer </w:t>
      </w:r>
      <w:proofErr w:type="spellStart"/>
      <w:r w:rsidRPr="0001045A">
        <w:rPr>
          <w:rFonts w:ascii="Calibri" w:hAnsi="Calibri" w:cs="Calibri"/>
          <w:sz w:val="36"/>
          <w:szCs w:val="36"/>
        </w:rPr>
        <w:t>Baumfäller</w:t>
      </w:r>
      <w:proofErr w:type="spellEnd"/>
      <w:r w:rsidRPr="0001045A">
        <w:rPr>
          <w:rFonts w:ascii="Calibri" w:eastAsia="Times New Roman" w:hAnsi="Calibri" w:cs="Calibri"/>
          <w:kern w:val="0"/>
          <w:sz w:val="36"/>
          <w:szCs w:val="36"/>
          <w:lang w:eastAsia="sv-SE"/>
          <w14:ligatures w14:val="none"/>
        </w:rPr>
        <w:t xml:space="preserve"> </w:t>
      </w:r>
    </w:p>
    <w:p w14:paraId="228BD5F7" w14:textId="77777777" w:rsidR="000A1B39" w:rsidRPr="0001045A" w:rsidRDefault="000A1B39" w:rsidP="000A1B39">
      <w:pPr>
        <w:spacing w:after="0" w:line="240" w:lineRule="auto"/>
        <w:rPr>
          <w:rFonts w:ascii="Calibri" w:hAnsi="Calibri" w:cs="Calibri"/>
          <w:sz w:val="36"/>
          <w:szCs w:val="36"/>
        </w:rPr>
      </w:pPr>
    </w:p>
    <w:p w14:paraId="152D3D6D" w14:textId="77777777" w:rsidR="003F24E5" w:rsidRPr="00CA457E" w:rsidRDefault="003F24E5" w:rsidP="00925C7C">
      <w:pPr>
        <w:rPr>
          <w:rFonts w:ascii="Calibri" w:hAnsi="Calibri" w:cs="Calibri"/>
        </w:rPr>
      </w:pPr>
    </w:p>
    <w:sectPr w:rsidR="003F24E5" w:rsidRPr="00CA457E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60A3C" w14:textId="77777777" w:rsidR="000A1B39" w:rsidRDefault="000A1B39" w:rsidP="00925C7C">
      <w:pPr>
        <w:spacing w:after="0" w:line="240" w:lineRule="auto"/>
      </w:pPr>
      <w:r>
        <w:separator/>
      </w:r>
    </w:p>
  </w:endnote>
  <w:endnote w:type="continuationSeparator" w:id="0">
    <w:p w14:paraId="3FB9D47A" w14:textId="77777777" w:rsidR="000A1B39" w:rsidRDefault="000A1B39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34BC8" w14:textId="77777777" w:rsidR="000A1B39" w:rsidRDefault="000A1B39" w:rsidP="00925C7C">
      <w:pPr>
        <w:spacing w:after="0" w:line="240" w:lineRule="auto"/>
      </w:pPr>
      <w:r>
        <w:separator/>
      </w:r>
    </w:p>
  </w:footnote>
  <w:footnote w:type="continuationSeparator" w:id="0">
    <w:p w14:paraId="693D5BC2" w14:textId="77777777" w:rsidR="000A1B39" w:rsidRDefault="000A1B39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000AF" w14:textId="77777777" w:rsidR="00925C7C" w:rsidRDefault="00302895" w:rsidP="00302895">
    <w:r>
      <w:rPr>
        <w:noProof/>
      </w:rPr>
      <w:drawing>
        <wp:anchor distT="0" distB="0" distL="114300" distR="114300" simplePos="0" relativeHeight="251658240" behindDoc="0" locked="0" layoutInCell="1" allowOverlap="1" wp14:anchorId="52B3122F" wp14:editId="3ACD85FE">
          <wp:simplePos x="0" y="0"/>
          <wp:positionH relativeFrom="margin">
            <wp:posOffset>-417893</wp:posOffset>
          </wp:positionH>
          <wp:positionV relativeFrom="paragraph">
            <wp:posOffset>-233470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7550">
      <w:rPr>
        <w:rFonts w:ascii="Calibri" w:hAnsi="Calibri" w:cs="Calibri"/>
        <w:b/>
        <w:bCs/>
        <w:sz w:val="32"/>
        <w:szCs w:val="32"/>
      </w:rPr>
      <w:t xml:space="preserve">CynerG Group </w:t>
    </w:r>
    <w:r>
      <w:rPr>
        <w:rFonts w:ascii="Calibri" w:hAnsi="Calibri" w:cs="Calibri"/>
        <w:b/>
        <w:bCs/>
        <w:sz w:val="32"/>
        <w:szCs w:val="32"/>
      </w:rPr>
      <w:t>AB</w:t>
    </w:r>
    <w:r>
      <w:rPr>
        <w:rFonts w:ascii="Calibri" w:hAnsi="Calibri" w:cs="Calibri"/>
        <w:b/>
        <w:bCs/>
        <w:sz w:val="32"/>
        <w:szCs w:val="32"/>
      </w:rPr>
      <w:tab/>
    </w:r>
    <w:r>
      <w:rPr>
        <w:rFonts w:ascii="Calibri" w:hAnsi="Calibri" w:cs="Calibri"/>
        <w:b/>
        <w:bCs/>
        <w:sz w:val="32"/>
        <w:szCs w:val="32"/>
      </w:rPr>
      <w:tab/>
    </w:r>
    <w:r w:rsidR="003F24E5">
      <w:tab/>
    </w:r>
    <w:r w:rsidR="003F24E5">
      <w:tab/>
      <w:t>2025-01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D59D9"/>
    <w:multiLevelType w:val="multilevel"/>
    <w:tmpl w:val="2B4E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645639"/>
    <w:multiLevelType w:val="multilevel"/>
    <w:tmpl w:val="2BC0E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DC33ED"/>
    <w:multiLevelType w:val="multilevel"/>
    <w:tmpl w:val="89D8B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2960B8"/>
    <w:multiLevelType w:val="multilevel"/>
    <w:tmpl w:val="9A30D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2"/>
  </w:num>
  <w:num w:numId="2" w16cid:durableId="1347095217">
    <w:abstractNumId w:val="12"/>
  </w:num>
  <w:num w:numId="3" w16cid:durableId="1197424351">
    <w:abstractNumId w:val="4"/>
  </w:num>
  <w:num w:numId="4" w16cid:durableId="133960235">
    <w:abstractNumId w:val="3"/>
  </w:num>
  <w:num w:numId="5" w16cid:durableId="1180508257">
    <w:abstractNumId w:val="8"/>
  </w:num>
  <w:num w:numId="6" w16cid:durableId="1825733361">
    <w:abstractNumId w:val="5"/>
  </w:num>
  <w:num w:numId="7" w16cid:durableId="1158035084">
    <w:abstractNumId w:val="6"/>
  </w:num>
  <w:num w:numId="8" w16cid:durableId="1879002424">
    <w:abstractNumId w:val="0"/>
  </w:num>
  <w:num w:numId="9" w16cid:durableId="633028594">
    <w:abstractNumId w:val="10"/>
  </w:num>
  <w:num w:numId="10" w16cid:durableId="1524588509">
    <w:abstractNumId w:val="9"/>
  </w:num>
  <w:num w:numId="11" w16cid:durableId="1407727831">
    <w:abstractNumId w:val="11"/>
  </w:num>
  <w:num w:numId="12" w16cid:durableId="599147125">
    <w:abstractNumId w:val="7"/>
  </w:num>
  <w:num w:numId="13" w16cid:durableId="954095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qwUAZ6mNSSwAAAA="/>
  </w:docVars>
  <w:rsids>
    <w:rsidRoot w:val="00925C7C"/>
    <w:rsid w:val="000A1B39"/>
    <w:rsid w:val="000C09A8"/>
    <w:rsid w:val="001F2CFF"/>
    <w:rsid w:val="00212EBD"/>
    <w:rsid w:val="0023717C"/>
    <w:rsid w:val="00302895"/>
    <w:rsid w:val="00343EF3"/>
    <w:rsid w:val="003F24E5"/>
    <w:rsid w:val="0054713E"/>
    <w:rsid w:val="005B3ACE"/>
    <w:rsid w:val="0060356B"/>
    <w:rsid w:val="00604C63"/>
    <w:rsid w:val="00644646"/>
    <w:rsid w:val="006656FA"/>
    <w:rsid w:val="006E36E8"/>
    <w:rsid w:val="00790080"/>
    <w:rsid w:val="007915E0"/>
    <w:rsid w:val="0079187F"/>
    <w:rsid w:val="0080409D"/>
    <w:rsid w:val="00886C26"/>
    <w:rsid w:val="008A2264"/>
    <w:rsid w:val="008B5276"/>
    <w:rsid w:val="008F3DA3"/>
    <w:rsid w:val="008F4207"/>
    <w:rsid w:val="00925C7C"/>
    <w:rsid w:val="0095375E"/>
    <w:rsid w:val="009A40C3"/>
    <w:rsid w:val="00A61074"/>
    <w:rsid w:val="00B02E72"/>
    <w:rsid w:val="00BE24A4"/>
    <w:rsid w:val="00BF7550"/>
    <w:rsid w:val="00C766E9"/>
    <w:rsid w:val="00CA457E"/>
    <w:rsid w:val="00D5060A"/>
    <w:rsid w:val="00DD6738"/>
    <w:rsid w:val="00E47760"/>
    <w:rsid w:val="00E61764"/>
    <w:rsid w:val="00F13C24"/>
    <w:rsid w:val="00F20D27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50CAED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76</Words>
  <Characters>2523</Characters>
  <Application>Microsoft Office Word</Application>
  <DocSecurity>0</DocSecurity>
  <Lines>84</Lines>
  <Paragraphs>5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</dc:creator>
  <cp:keywords/>
  <dc:description/>
  <cp:lastModifiedBy>Krister Norström</cp:lastModifiedBy>
  <cp:revision>5</cp:revision>
  <dcterms:created xsi:type="dcterms:W3CDTF">2025-07-15T13:49:00Z</dcterms:created>
  <dcterms:modified xsi:type="dcterms:W3CDTF">2025-07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